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d474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32bb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d4e81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